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8F569" w14:textId="77777777" w:rsidR="00AB67D4" w:rsidRPr="00AB67D4" w:rsidRDefault="00AB67D4" w:rsidP="00AB67D4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6"/>
          <w:szCs w:val="16"/>
        </w:rPr>
      </w:pPr>
    </w:p>
    <w:p w14:paraId="1C62555E" w14:textId="31F106A7" w:rsidR="007406AB" w:rsidRPr="003D7F22" w:rsidRDefault="007406AB" w:rsidP="00AB67D4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tomotive/Transportation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- Non-Transfer</w:t>
      </w:r>
    </w:p>
    <w:p w14:paraId="788B100A" w14:textId="0468823E" w:rsidR="00D83B2B" w:rsidRPr="00D83B2B" w:rsidRDefault="007406AB" w:rsidP="007406AB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 xml:space="preserve">The Automotive Technology program is designed to give students the knowledge and skills that they will need </w:t>
      </w:r>
      <w:proofErr w:type="gramStart"/>
      <w:r w:rsidRPr="00871A28">
        <w:rPr>
          <w:rFonts w:cstheme="minorHAnsi"/>
        </w:rPr>
        <w:t>in order to</w:t>
      </w:r>
      <w:proofErr w:type="gramEnd"/>
      <w:r w:rsidRPr="00871A28">
        <w:rPr>
          <w:rFonts w:cstheme="minorHAnsi"/>
        </w:rPr>
        <w:t xml:space="preserve">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B168E05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14:paraId="7B531C52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14:paraId="2715CE70" w14:textId="2180D32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99AFF0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406AB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1A2CB76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406AB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E3502F0" w:rsidR="00BB5431" w:rsidRPr="009C5953" w:rsidRDefault="0040638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87822D2">
                <wp:simplePos x="0" y="0"/>
                <wp:positionH relativeFrom="margin">
                  <wp:posOffset>102869</wp:posOffset>
                </wp:positionH>
                <wp:positionV relativeFrom="page">
                  <wp:posOffset>28562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pt;margin-top:224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864wj3wAAAAkBAAAPAAAAZHJzL2Rvd25yZXYu&#10;eG1sTI9BTsMwEEX3SNzBGiQ2FXWo2ioJcSoUBIhNEYEDOPEQB+JxFLtt4PQMK1h+zdOf94vd7AZx&#10;xCn0nhRcLxMQSK03PXUK3l7vr1IQIWoyevCECr4wwK48Pyt0bvyJXvBYx05wCYVcK7AxjrmUobXo&#10;dFj6EYlv735yOnKcOmkmfeJyN8hVkmyl0z3xB6tHrCy2n/XBKRhtsM+L72FfLR6eqlD1d49186HU&#10;5cV8ewMi4hz/YPjVZ3Uo2anxBzJBDJy3KyYVrNcZT2AgTTcgGgWbJMtA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zrjCP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6FD046E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406A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406A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396E78E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00</w:t>
            </w:r>
          </w:p>
        </w:tc>
        <w:tc>
          <w:tcPr>
            <w:tcW w:w="5870" w:type="dxa"/>
          </w:tcPr>
          <w:p w14:paraId="635529C6" w14:textId="6C228151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tcW w:w="1313" w:type="dxa"/>
          </w:tcPr>
          <w:p w14:paraId="55306BD1" w14:textId="5A1F06E4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3583284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1996DC0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B84C05B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ED43089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798454FA" w14:textId="6D56CA90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4BCEF68" w14:textId="35A5EB8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406AB" w:rsidRPr="007406AB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9486AA3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2A2FC097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04FC1E6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1BA95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0638D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06A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FD99579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1</w:t>
            </w:r>
          </w:p>
        </w:tc>
        <w:tc>
          <w:tcPr>
            <w:tcW w:w="5870" w:type="dxa"/>
          </w:tcPr>
          <w:p w14:paraId="03571DB6" w14:textId="5FA943DF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14:paraId="401B7A34" w14:textId="6BFECCE1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906B3A6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0</w:t>
            </w:r>
          </w:p>
        </w:tc>
        <w:tc>
          <w:tcPr>
            <w:tcW w:w="5870" w:type="dxa"/>
          </w:tcPr>
          <w:p w14:paraId="00F9BB57" w14:textId="24049A89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14:paraId="0794A019" w14:textId="43EC9B39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70B9FEA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1C771E7" w14:textId="4402C0E1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38AE4EA8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20C517C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7D9EBC56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4DAC3B95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376A53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5BA2ADEA" w14:textId="59ACD98A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0AF6D1F0" w14:textId="5722639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1FCEA0A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14:paraId="2EAB4EF6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14:paraId="08EF3B41" w14:textId="77777777" w:rsid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14:paraId="24DA84FC" w14:textId="293FA024" w:rsidR="00605018" w:rsidRDefault="0067051E" w:rsidP="007406A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F8FE1EB" w:rsidR="00F76131" w:rsidRPr="009D61FA" w:rsidRDefault="00AC4A21" w:rsidP="007406A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7406AB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7406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406AB" w:rsidRPr="00196E3C" w14:paraId="7EF67193" w14:textId="77777777" w:rsidTr="00740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0F857D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90</w:t>
            </w:r>
          </w:p>
        </w:tc>
        <w:tc>
          <w:tcPr>
            <w:tcW w:w="5870" w:type="dxa"/>
          </w:tcPr>
          <w:p w14:paraId="57F7AEC4" w14:textId="665E2DED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14:paraId="53F87D94" w14:textId="04B6EB8B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770BBE7C" w14:textId="77777777" w:rsidTr="007406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876F1FC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80</w:t>
            </w:r>
          </w:p>
        </w:tc>
        <w:tc>
          <w:tcPr>
            <w:tcW w:w="5870" w:type="dxa"/>
          </w:tcPr>
          <w:p w14:paraId="179A7923" w14:textId="239500A9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Automotive Electrical/</w:t>
            </w:r>
            <w:proofErr w:type="spellStart"/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Electronics</w:t>
            </w:r>
            <w:proofErr w:type="spellEnd"/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I </w:t>
            </w:r>
          </w:p>
        </w:tc>
        <w:tc>
          <w:tcPr>
            <w:tcW w:w="1313" w:type="dxa"/>
          </w:tcPr>
          <w:p w14:paraId="1C25F3EE" w14:textId="36EB8962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1EE7567E" w14:textId="77777777" w:rsidTr="00740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502342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8BCA94D" w14:textId="4097241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58B7D15A" w14:textId="015160FA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0C3C362B" w14:textId="77777777" w:rsidTr="007406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7406AB" w:rsidRPr="007406AB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A0214A3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75CAD893" w14:textId="2CDE8570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01E368E8" w14:textId="6FB1DEF5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BC7898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226F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06A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7D999E7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0</w:t>
            </w:r>
          </w:p>
        </w:tc>
        <w:tc>
          <w:tcPr>
            <w:tcW w:w="5870" w:type="dxa"/>
          </w:tcPr>
          <w:p w14:paraId="52AA2F38" w14:textId="61F1F228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evention and Care of Athletic Injuries</w:t>
            </w:r>
          </w:p>
        </w:tc>
        <w:tc>
          <w:tcPr>
            <w:tcW w:w="1313" w:type="dxa"/>
          </w:tcPr>
          <w:p w14:paraId="65E25DD8" w14:textId="19E3CE1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64F402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0</w:t>
            </w:r>
          </w:p>
        </w:tc>
        <w:tc>
          <w:tcPr>
            <w:tcW w:w="5870" w:type="dxa"/>
          </w:tcPr>
          <w:p w14:paraId="6250AC6D" w14:textId="62F1D368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4BF3CCB4" w14:textId="72481F16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3DD74D2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132DCF8" w14:textId="71D7706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2753F63B" w14:textId="71012B7C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4EE3A3E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800</w:t>
            </w:r>
          </w:p>
        </w:tc>
        <w:tc>
          <w:tcPr>
            <w:tcW w:w="5870" w:type="dxa"/>
          </w:tcPr>
          <w:p w14:paraId="0B8B04D1" w14:textId="7291DDE5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Hybrid and Electric Vehicle Technology </w:t>
            </w:r>
          </w:p>
        </w:tc>
        <w:tc>
          <w:tcPr>
            <w:tcW w:w="1313" w:type="dxa"/>
          </w:tcPr>
          <w:p w14:paraId="6F448D68" w14:textId="1332CA4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E85BAF7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549</w:t>
            </w:r>
          </w:p>
        </w:tc>
        <w:tc>
          <w:tcPr>
            <w:tcW w:w="5870" w:type="dxa"/>
          </w:tcPr>
          <w:p w14:paraId="647AE633" w14:textId="1140A3C2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Automotive and Transportation Technologies </w:t>
            </w:r>
          </w:p>
        </w:tc>
        <w:tc>
          <w:tcPr>
            <w:tcW w:w="1313" w:type="dxa"/>
          </w:tcPr>
          <w:p w14:paraId="59DE1595" w14:textId="56571423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1058AC2D" w14:textId="34D1ED86" w:rsidR="00B226F1" w:rsidRPr="00DB0AA6" w:rsidRDefault="00F76AA4" w:rsidP="00B226F1">
      <w:pPr>
        <w:pStyle w:val="Heading10"/>
      </w:pPr>
      <w:r>
        <w:t>Work Experience</w:t>
      </w:r>
    </w:p>
    <w:p w14:paraId="19BD4BAA" w14:textId="749209D7" w:rsidR="00B226F1" w:rsidRDefault="00F76AA4" w:rsidP="0019475E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19066FB" w14:textId="77777777" w:rsidR="00B226F1" w:rsidRDefault="00B226F1" w:rsidP="0019475E">
      <w:pPr>
        <w:spacing w:after="0"/>
        <w:ind w:left="187"/>
        <w:rPr>
          <w:rFonts w:cstheme="minorHAnsi"/>
          <w:sz w:val="20"/>
          <w:szCs w:val="20"/>
        </w:rPr>
      </w:pPr>
    </w:p>
    <w:p w14:paraId="3E8E5ADC" w14:textId="67328FA3" w:rsidR="00157999" w:rsidRPr="00486099" w:rsidRDefault="00B226F1" w:rsidP="00B226F1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noProof/>
        </w:rPr>
        <w:drawing>
          <wp:inline distT="0" distB="0" distL="0" distR="0" wp14:anchorId="18BB168B" wp14:editId="4EBEA09A">
            <wp:extent cx="4867593" cy="3657600"/>
            <wp:effectExtent l="0" t="0" r="9525" b="0"/>
            <wp:docPr id="3" name="Picture 3" descr="General Motors Fully Operational Skateboard car chassi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eneral Motors Fully Operational Skateboard car chassis&#10;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881" cy="368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7999" w:rsidRPr="00486099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22D84" w14:textId="77777777" w:rsidR="00601F15" w:rsidRDefault="00601F15" w:rsidP="00DF2F19">
      <w:pPr>
        <w:spacing w:after="0" w:line="240" w:lineRule="auto"/>
      </w:pPr>
      <w:r>
        <w:separator/>
      </w:r>
    </w:p>
  </w:endnote>
  <w:endnote w:type="continuationSeparator" w:id="0">
    <w:p w14:paraId="7BC18682" w14:textId="77777777" w:rsidR="00601F15" w:rsidRDefault="00601F15" w:rsidP="00DF2F19">
      <w:pPr>
        <w:spacing w:after="0" w:line="240" w:lineRule="auto"/>
      </w:pPr>
      <w:r>
        <w:continuationSeparator/>
      </w:r>
    </w:p>
  </w:endnote>
  <w:endnote w:type="continuationNotice" w:id="1">
    <w:p w14:paraId="4B9C4343" w14:textId="77777777" w:rsidR="00601F15" w:rsidRDefault="00601F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E7CDF" w14:textId="77777777" w:rsidR="00601F15" w:rsidRDefault="00601F15" w:rsidP="00DF2F19">
      <w:pPr>
        <w:spacing w:after="0" w:line="240" w:lineRule="auto"/>
      </w:pPr>
      <w:r>
        <w:separator/>
      </w:r>
    </w:p>
  </w:footnote>
  <w:footnote w:type="continuationSeparator" w:id="0">
    <w:p w14:paraId="4A70B749" w14:textId="77777777" w:rsidR="00601F15" w:rsidRDefault="00601F15" w:rsidP="00DF2F19">
      <w:pPr>
        <w:spacing w:after="0" w:line="240" w:lineRule="auto"/>
      </w:pPr>
      <w:r>
        <w:continuationSeparator/>
      </w:r>
    </w:p>
  </w:footnote>
  <w:footnote w:type="continuationNotice" w:id="1">
    <w:p w14:paraId="2E9D5D5A" w14:textId="77777777" w:rsidR="00601F15" w:rsidRDefault="00601F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689FA4E6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03F9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8C03F9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1C49CD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0638D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64A0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1F15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03F9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B67D4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558D8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15</Words>
  <Characters>2418</Characters>
  <Application>Microsoft Office Word</Application>
  <DocSecurity>0</DocSecurity>
  <Lines>151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6</cp:revision>
  <dcterms:created xsi:type="dcterms:W3CDTF">2021-02-18T22:24:00Z</dcterms:created>
  <dcterms:modified xsi:type="dcterms:W3CDTF">2021-03-0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